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etroleum Engineer position at [Company Name] in Abidjan, Ivory Coast. As a highly motivated and technically proficient petroleum engineer with a passion for driving sustainable energy solutions, I am eager to contribute my expertise to a dynamic organization like yours. The unique opportunities available in Ivory Coast’s evolving energy sector, particularly in Abidjan—a strategic hub for West African oil and gas development—align perfectly with my professional goals and technical skills.</w:t>
      </w:r>
    </w:p>
    <w:p>
      <w:pPr>
        <w:pStyle w:val="BodyText"/>
      </w:pPr>
      <w:r>
        <w:t xml:space="preserve">With [X years] of experience in the petroleum engineering field, I have developed a strong foundation in reservoir modeling, drilling operations, production optimization, and project management. My career has been guided by a commitment to innovation, safety, and environmental responsibility—principles that are critical for the success of any energy initiative. I am particularly drawn to Ivory Coast Abidjan because of its growing role as a key player in regional energy infrastructure and its potential to become a model for sustainable resource management in Africa.</w:t>
      </w:r>
    </w:p>
    <w:bookmarkStart w:id="20" w:name="X0af7ec35b8b7f0f8aeff1b846b3a6611d576dc3"/>
    <w:p>
      <w:pPr>
        <w:pStyle w:val="Heading2"/>
      </w:pPr>
      <w:r>
        <w:t xml:space="preserve">Why Petroleum Engineer? A Commitment to Excellence</w:t>
      </w:r>
    </w:p>
    <w:p>
      <w:pPr>
        <w:pStyle w:val="FirstParagraph"/>
      </w:pPr>
      <w:r>
        <w:t xml:space="preserve">As a Petroleum Engineer, I have always viewed my role as more than just technical execution; it is about creating value through precision, collaboration, and forward-thinking strategies. In my previous roles at [Previous Company/Project], I was responsible for [specific responsibilities, e.g., "designing well completion systems that improved production efficiency by 15%"]. These experiences have honed my ability to tackle complex challenges while adhering to stringent safety and environmental standards.</w:t>
      </w:r>
    </w:p>
    <w:p>
      <w:pPr>
        <w:pStyle w:val="BodyText"/>
      </w:pPr>
      <w:r>
        <w:t xml:space="preserve">My expertise in reservoir simulation and data analysis has enabled me to identify opportunities for maximizing hydrocarbon recovery. For instance, during a project in [Location], I led a team that implemented advanced seismic interpretation techniques, resulting in a 20% increase in reserves estimation. Such achievements underscore my ability to translate technical knowledge into tangible results—a skill I am excited to bring to Ivory Coast Abidjan.</w:t>
      </w:r>
    </w:p>
    <w:bookmarkEnd w:id="20"/>
    <w:bookmarkStart w:id="21" w:name="ivory-coast-abidjan-a-hub-of-opportunity"/>
    <w:p>
      <w:pPr>
        <w:pStyle w:val="Heading2"/>
      </w:pPr>
      <w:r>
        <w:t xml:space="preserve">Ivory Coast Abidjan: A Hub of Opportunity</w:t>
      </w:r>
    </w:p>
    <w:p>
      <w:pPr>
        <w:pStyle w:val="FirstParagraph"/>
      </w:pPr>
      <w:r>
        <w:t xml:space="preserve">Ivory Coast’s strategic location and economic growth make it an ideal environment for petroleum engineers to thrive. The country’s recent investments in oil exploration and infrastructure, particularly in the offshore regions near Abidjan, present a unique opportunity to contribute to a sector that is poised for expansion. I am especially inspired by the potential of projects like [mention specific project or initiative if known], which align with my focus on sustainable development and operational efficiency.</w:t>
      </w:r>
    </w:p>
    <w:p>
      <w:pPr>
        <w:pStyle w:val="BodyText"/>
      </w:pPr>
      <w:r>
        <w:t xml:space="preserve">Abidjan’s status as a commercial and industrial center further enhances its appeal. The city’s proximity to major shipping routes, coupled with its growing energy demand, creates a need for skilled professionals who can ensure the safe and efficient extraction of resources. I am confident that my technical background and adaptability will allow me to contribute meaningfully to your team while navigating the complexities of this vibrant market.</w:t>
      </w:r>
    </w:p>
    <w:bookmarkEnd w:id="21"/>
    <w:bookmarkStart w:id="22" w:name="aligning-with-your-vision"/>
    <w:p>
      <w:pPr>
        <w:pStyle w:val="Heading2"/>
      </w:pPr>
      <w:r>
        <w:t xml:space="preserve">Aligning with Your Vision</w:t>
      </w:r>
    </w:p>
    <w:p>
      <w:pPr>
        <w:pStyle w:val="FirstParagraph"/>
      </w:pPr>
      <w:r>
        <w:t xml:space="preserve">What sets [Company Name] apart is its reputation for innovation and commitment to excellence in the petroleum sector. I am particularly impressed by your focus on [specific company initiative, e.g., "reducing carbon footprint through advanced drilling technologies" or "collaborating with local communities to ensure equitable resource distribution"]. These values resonate deeply with my own professional ethos, and I am eager to play a role in advancing such initiatives.</w:t>
      </w:r>
    </w:p>
    <w:p>
      <w:pPr>
        <w:pStyle w:val="BodyText"/>
      </w:pPr>
      <w:r>
        <w:t xml:space="preserve">My ability to work across disciplines—from geologists to project managers—has consistently enabled me to deliver results. For example, during a multi-year project in [Location], I collaborated with cross-functional teams to optimize production workflows, reducing downtime by 25%. This experience has prepared me to contribute effectively to the collaborative culture at [Company Name], where teamwork and innovation are paramount.</w:t>
      </w:r>
    </w:p>
    <w:bookmarkEnd w:id="22"/>
    <w:bookmarkStart w:id="23" w:name="why-choose-me"/>
    <w:p>
      <w:pPr>
        <w:pStyle w:val="Heading2"/>
      </w:pPr>
      <w:r>
        <w:t xml:space="preserve">Why Choose Me?</w:t>
      </w:r>
    </w:p>
    <w:p>
      <w:pPr>
        <w:pStyle w:val="FirstParagraph"/>
      </w:pPr>
      <w:r>
        <w:t xml:space="preserve">As a Petroleum Engineer, I bring not only technical expertise but also a proactive mindset and a dedication to continuous learning. I am fluent in [languages if applicable] and have experience working in multicultural environments, which has equipped me to adapt quickly to new challenges. In Ivory Coast Abidjan, I see an opportunity to leverage my skills while immersing myself in the local culture and contributing to the region’s energy future.</w:t>
      </w:r>
    </w:p>
    <w:p>
      <w:pPr>
        <w:pStyle w:val="BodyText"/>
      </w:pPr>
      <w:r>
        <w:t xml:space="preserve">My passion for petroleum engineering is driven by a desire to make a lasting impact. Whether it’s improving operational efficiency, ensuring compliance with international standards, or exploring new technologies, I am committed to excellence at every stage of the process. I am particularly interested in [specific area of interest, e.g., "enhancing reservoir performance through AI-driven analytics" or "advancing EOR (Enhanced Oil Recovery) techniques"], and I would welcome the chance to discuss how my background aligns with your needs.</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Petroleum Engineer role at [Company Name] in Abidjan, Ivory Coast. I am eager to bring my expertise to a forward-thinking organization and contribute to the continued success of your projects. Thank you for considering my application. I look forward to the opportunity to discuss how I can support your mission and add value to your team.</w:t>
      </w:r>
    </w:p>
    <w:p>
      <w:pPr>
        <w:pStyle w:val="BodyText"/>
      </w:pPr>
      <w:r>
        <w:t xml:space="preserve">Sincerely,</w:t>
      </w:r>
    </w:p>
    <w:p>
      <w:pPr>
        <w:pStyle w:val="BodyText"/>
      </w:pPr>
      <w:r>
        <w:rPr>
          <w:bCs/>
          <w:b/>
        </w:rP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5:26Z</dcterms:created>
  <dcterms:modified xsi:type="dcterms:W3CDTF">2026-07-23T04:25:26Z</dcterms:modified>
</cp:coreProperties>
</file>

<file path=docProps/custom.xml><?xml version="1.0" encoding="utf-8"?>
<Properties xmlns="http://schemas.openxmlformats.org/officeDocument/2006/custom-properties" xmlns:vt="http://schemas.openxmlformats.org/officeDocument/2006/docPropsVTypes"/>
</file>